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1750"/>
        <w:gridCol w:w="1750"/>
        <w:gridCol w:w="1749"/>
        <w:gridCol w:w="1749"/>
        <w:gridCol w:w="1749"/>
        <w:gridCol w:w="1749"/>
        <w:gridCol w:w="1749"/>
        <w:gridCol w:w="1749"/>
      </w:tblGrid>
      <w:tr w:rsidR="00061E53" w:rsidRPr="00061E53" w14:paraId="16802F3F" w14:textId="77777777" w:rsidTr="00A23566">
        <w:trPr>
          <w:trHeight w:val="1042"/>
        </w:trPr>
        <w:tc>
          <w:tcPr>
            <w:tcW w:w="625" w:type="pct"/>
            <w:shd w:val="clear" w:color="auto" w:fill="CC66FF"/>
            <w:vAlign w:val="center"/>
          </w:tcPr>
          <w:p w14:paraId="2F4D612D" w14:textId="327AA794" w:rsidR="00061E53" w:rsidRPr="00061E53" w:rsidRDefault="00A07BAD" w:rsidP="003631AD">
            <w:pPr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Semaine</w:t>
            </w:r>
            <w:proofErr w:type="spellEnd"/>
            <w:r>
              <w:rPr>
                <w:lang w:val="en-GB"/>
              </w:rPr>
              <w:t xml:space="preserve"> 1</w:t>
            </w:r>
          </w:p>
        </w:tc>
        <w:tc>
          <w:tcPr>
            <w:tcW w:w="625" w:type="pct"/>
            <w:shd w:val="clear" w:color="auto" w:fill="66FFCC"/>
            <w:vAlign w:val="center"/>
          </w:tcPr>
          <w:p w14:paraId="4695C035" w14:textId="45A19693" w:rsidR="00061E53" w:rsidRPr="00061E53" w:rsidRDefault="00A07BAD" w:rsidP="003631AD">
            <w:pPr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Nombre</w:t>
            </w:r>
            <w:proofErr w:type="spellEnd"/>
            <w:r>
              <w:rPr>
                <w:lang w:val="en-GB"/>
              </w:rPr>
              <w:t xml:space="preserve"> de posts</w:t>
            </w:r>
          </w:p>
        </w:tc>
        <w:tc>
          <w:tcPr>
            <w:tcW w:w="625" w:type="pct"/>
            <w:shd w:val="clear" w:color="auto" w:fill="66FFCC"/>
            <w:vAlign w:val="center"/>
          </w:tcPr>
          <w:p w14:paraId="79FB8851" w14:textId="010F253F" w:rsidR="00061E53" w:rsidRPr="00061E53" w:rsidRDefault="00A07BAD" w:rsidP="003631AD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Temps</w:t>
            </w:r>
          </w:p>
        </w:tc>
        <w:tc>
          <w:tcPr>
            <w:tcW w:w="625" w:type="pct"/>
            <w:shd w:val="clear" w:color="auto" w:fill="66FFCC"/>
            <w:vAlign w:val="center"/>
          </w:tcPr>
          <w:p w14:paraId="41A98E2D" w14:textId="59AAD460" w:rsidR="00061E53" w:rsidRPr="00061E53" w:rsidRDefault="00A07BAD" w:rsidP="003631AD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But</w:t>
            </w:r>
          </w:p>
        </w:tc>
        <w:tc>
          <w:tcPr>
            <w:tcW w:w="625" w:type="pct"/>
            <w:shd w:val="clear" w:color="auto" w:fill="66FFCC"/>
            <w:vAlign w:val="center"/>
          </w:tcPr>
          <w:p w14:paraId="20C02CD7" w14:textId="516DB0E1" w:rsidR="00061E53" w:rsidRPr="00061E53" w:rsidRDefault="00061E53" w:rsidP="003631AD">
            <w:pPr>
              <w:jc w:val="center"/>
              <w:rPr>
                <w:lang w:val="en-GB"/>
              </w:rPr>
            </w:pPr>
            <w:proofErr w:type="spellStart"/>
            <w:r w:rsidRPr="00061E53">
              <w:rPr>
                <w:lang w:val="en-GB"/>
              </w:rPr>
              <w:t>Pi</w:t>
            </w:r>
            <w:r w:rsidR="00A07BAD">
              <w:rPr>
                <w:lang w:val="en-GB"/>
              </w:rPr>
              <w:t>lier</w:t>
            </w:r>
            <w:proofErr w:type="spellEnd"/>
            <w:r w:rsidRPr="00061E53">
              <w:rPr>
                <w:lang w:val="en-GB"/>
              </w:rPr>
              <w:t>/</w:t>
            </w:r>
            <w:proofErr w:type="spellStart"/>
            <w:r w:rsidRPr="00061E53">
              <w:rPr>
                <w:lang w:val="en-GB"/>
              </w:rPr>
              <w:t>T</w:t>
            </w:r>
            <w:r w:rsidR="00A07BAD">
              <w:rPr>
                <w:lang w:val="en-GB"/>
              </w:rPr>
              <w:t>hème</w:t>
            </w:r>
            <w:proofErr w:type="spellEnd"/>
          </w:p>
        </w:tc>
        <w:tc>
          <w:tcPr>
            <w:tcW w:w="625" w:type="pct"/>
            <w:shd w:val="clear" w:color="auto" w:fill="66FFCC"/>
            <w:vAlign w:val="center"/>
          </w:tcPr>
          <w:p w14:paraId="0784FB71" w14:textId="5CF58271" w:rsidR="00061E53" w:rsidRPr="00A07BAD" w:rsidRDefault="00A07BAD" w:rsidP="003631AD">
            <w:pPr>
              <w:jc w:val="center"/>
              <w:rPr>
                <w:lang w:val="fr-FR"/>
              </w:rPr>
            </w:pPr>
            <w:r w:rsidRPr="00A07BAD">
              <w:rPr>
                <w:lang w:val="fr-FR"/>
              </w:rPr>
              <w:t>Lien vers les autres s</w:t>
            </w:r>
            <w:r>
              <w:rPr>
                <w:lang w:val="fr-FR"/>
              </w:rPr>
              <w:t>ources</w:t>
            </w:r>
          </w:p>
        </w:tc>
        <w:tc>
          <w:tcPr>
            <w:tcW w:w="625" w:type="pct"/>
            <w:shd w:val="clear" w:color="auto" w:fill="66FFCC"/>
            <w:vAlign w:val="center"/>
          </w:tcPr>
          <w:p w14:paraId="13AECE88" w14:textId="016DD2E3" w:rsidR="00061E53" w:rsidRPr="00061E53" w:rsidRDefault="00A07BAD" w:rsidP="003631AD">
            <w:pPr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Contenu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visuel</w:t>
            </w:r>
            <w:proofErr w:type="spellEnd"/>
          </w:p>
        </w:tc>
        <w:tc>
          <w:tcPr>
            <w:tcW w:w="625" w:type="pct"/>
            <w:shd w:val="clear" w:color="auto" w:fill="66FFCC"/>
            <w:vAlign w:val="center"/>
          </w:tcPr>
          <w:p w14:paraId="3435FEE4" w14:textId="18660C96" w:rsidR="00061E53" w:rsidRPr="00061E53" w:rsidRDefault="00A07BAD" w:rsidP="003631AD">
            <w:pPr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T</w:t>
            </w:r>
            <w:r w:rsidR="00061E53" w:rsidRPr="00061E53">
              <w:rPr>
                <w:lang w:val="en-GB"/>
              </w:rPr>
              <w:t>ext</w:t>
            </w:r>
            <w:r>
              <w:rPr>
                <w:lang w:val="en-GB"/>
              </w:rPr>
              <w:t>e</w:t>
            </w:r>
            <w:proofErr w:type="spellEnd"/>
            <w:r>
              <w:rPr>
                <w:lang w:val="en-GB"/>
              </w:rPr>
              <w:t xml:space="preserve"> du message</w:t>
            </w:r>
          </w:p>
        </w:tc>
      </w:tr>
      <w:tr w:rsidR="00061E53" w:rsidRPr="00061E53" w14:paraId="5B72FC2C" w14:textId="77777777" w:rsidTr="00A23566">
        <w:trPr>
          <w:trHeight w:val="1042"/>
        </w:trPr>
        <w:tc>
          <w:tcPr>
            <w:tcW w:w="625" w:type="pct"/>
            <w:shd w:val="clear" w:color="auto" w:fill="CC66FF"/>
            <w:vAlign w:val="center"/>
          </w:tcPr>
          <w:p w14:paraId="4EA14320" w14:textId="0EBDF25A" w:rsidR="00061E53" w:rsidRPr="00061E53" w:rsidRDefault="00A07BAD" w:rsidP="003631AD">
            <w:pPr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Lundi</w:t>
            </w:r>
            <w:proofErr w:type="spellEnd"/>
          </w:p>
        </w:tc>
        <w:tc>
          <w:tcPr>
            <w:tcW w:w="625" w:type="pct"/>
            <w:vAlign w:val="center"/>
          </w:tcPr>
          <w:p w14:paraId="1B990828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58DA9EBA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56082840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11FD018F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32318A6A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3197D894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295C77F7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</w:tr>
      <w:tr w:rsidR="00061E53" w:rsidRPr="00061E53" w14:paraId="134662CA" w14:textId="77777777" w:rsidTr="00A23566">
        <w:trPr>
          <w:trHeight w:val="1042"/>
        </w:trPr>
        <w:tc>
          <w:tcPr>
            <w:tcW w:w="625" w:type="pct"/>
            <w:shd w:val="clear" w:color="auto" w:fill="CC66FF"/>
            <w:vAlign w:val="center"/>
          </w:tcPr>
          <w:p w14:paraId="6540FBB9" w14:textId="3E341DEB" w:rsidR="00061E53" w:rsidRPr="00061E53" w:rsidRDefault="00A07BAD" w:rsidP="003631AD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Mardi</w:t>
            </w:r>
          </w:p>
        </w:tc>
        <w:tc>
          <w:tcPr>
            <w:tcW w:w="625" w:type="pct"/>
            <w:vAlign w:val="center"/>
          </w:tcPr>
          <w:p w14:paraId="0905DCF3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40FA099A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534F430B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22CBDEA1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022893F8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69C13D86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356232DF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</w:tr>
      <w:tr w:rsidR="00061E53" w:rsidRPr="00061E53" w14:paraId="4CF64C94" w14:textId="77777777" w:rsidTr="00A23566">
        <w:trPr>
          <w:trHeight w:val="1042"/>
        </w:trPr>
        <w:tc>
          <w:tcPr>
            <w:tcW w:w="625" w:type="pct"/>
            <w:shd w:val="clear" w:color="auto" w:fill="CC66FF"/>
            <w:vAlign w:val="center"/>
          </w:tcPr>
          <w:p w14:paraId="0E48A7B1" w14:textId="5D9BB8B2" w:rsidR="00061E53" w:rsidRPr="00061E53" w:rsidRDefault="00A07BAD" w:rsidP="003631AD">
            <w:pPr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Mercredi</w:t>
            </w:r>
            <w:proofErr w:type="spellEnd"/>
          </w:p>
        </w:tc>
        <w:tc>
          <w:tcPr>
            <w:tcW w:w="625" w:type="pct"/>
            <w:vAlign w:val="center"/>
          </w:tcPr>
          <w:p w14:paraId="1455EFA5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3FD74537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40871244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18D498E4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2EFA22AB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4D10CAAB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183BE614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</w:tr>
      <w:tr w:rsidR="00061E53" w:rsidRPr="00061E53" w14:paraId="3F1EF491" w14:textId="77777777" w:rsidTr="00A23566">
        <w:trPr>
          <w:trHeight w:val="1042"/>
        </w:trPr>
        <w:tc>
          <w:tcPr>
            <w:tcW w:w="625" w:type="pct"/>
            <w:shd w:val="clear" w:color="auto" w:fill="CC66FF"/>
            <w:vAlign w:val="center"/>
          </w:tcPr>
          <w:p w14:paraId="1FE4B644" w14:textId="3BE1E281" w:rsidR="00061E53" w:rsidRPr="00061E53" w:rsidRDefault="00A07BAD" w:rsidP="003631AD">
            <w:pPr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Jeudi</w:t>
            </w:r>
            <w:proofErr w:type="spellEnd"/>
          </w:p>
        </w:tc>
        <w:tc>
          <w:tcPr>
            <w:tcW w:w="625" w:type="pct"/>
            <w:vAlign w:val="center"/>
          </w:tcPr>
          <w:p w14:paraId="243102C8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07446F5A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6770881D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6322B81E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45FE5334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48CAD8D8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28ED9FFA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</w:tr>
      <w:tr w:rsidR="00061E53" w:rsidRPr="00061E53" w14:paraId="0AACACC6" w14:textId="77777777" w:rsidTr="00A23566">
        <w:trPr>
          <w:trHeight w:val="1042"/>
        </w:trPr>
        <w:tc>
          <w:tcPr>
            <w:tcW w:w="625" w:type="pct"/>
            <w:shd w:val="clear" w:color="auto" w:fill="CC66FF"/>
            <w:vAlign w:val="center"/>
          </w:tcPr>
          <w:p w14:paraId="219921BD" w14:textId="12049C5F" w:rsidR="00061E53" w:rsidRPr="00061E53" w:rsidRDefault="00A07BAD" w:rsidP="003631AD">
            <w:pPr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Vendredi</w:t>
            </w:r>
            <w:proofErr w:type="spellEnd"/>
          </w:p>
        </w:tc>
        <w:tc>
          <w:tcPr>
            <w:tcW w:w="625" w:type="pct"/>
            <w:vAlign w:val="center"/>
          </w:tcPr>
          <w:p w14:paraId="0AB018F2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20B9A1C1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0C7F388A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07A8CE4B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71FEC3A6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55A49E2E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275533B0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</w:tr>
      <w:tr w:rsidR="00061E53" w:rsidRPr="00061E53" w14:paraId="05E39DD2" w14:textId="77777777" w:rsidTr="00A23566">
        <w:trPr>
          <w:trHeight w:val="1042"/>
        </w:trPr>
        <w:tc>
          <w:tcPr>
            <w:tcW w:w="625" w:type="pct"/>
            <w:shd w:val="clear" w:color="auto" w:fill="CC66FF"/>
            <w:vAlign w:val="center"/>
          </w:tcPr>
          <w:p w14:paraId="1D6CE67F" w14:textId="701A73C5" w:rsidR="00061E53" w:rsidRPr="00061E53" w:rsidRDefault="00A07BAD" w:rsidP="003631AD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Samedi</w:t>
            </w:r>
          </w:p>
        </w:tc>
        <w:tc>
          <w:tcPr>
            <w:tcW w:w="625" w:type="pct"/>
            <w:vAlign w:val="center"/>
          </w:tcPr>
          <w:p w14:paraId="75D3634F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4995D159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138D22B8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2879A916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5E588C54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060C5C78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  <w:tc>
          <w:tcPr>
            <w:tcW w:w="625" w:type="pct"/>
            <w:vAlign w:val="center"/>
          </w:tcPr>
          <w:p w14:paraId="234414ED" w14:textId="77777777" w:rsidR="00061E53" w:rsidRPr="00061E53" w:rsidRDefault="00061E53" w:rsidP="003631AD">
            <w:pPr>
              <w:jc w:val="center"/>
              <w:rPr>
                <w:lang w:val="en-GB"/>
              </w:rPr>
            </w:pPr>
          </w:p>
        </w:tc>
      </w:tr>
    </w:tbl>
    <w:p w14:paraId="082A2CFA" w14:textId="77777777" w:rsidR="00D05021" w:rsidRDefault="00D05021"/>
    <w:sectPr w:rsidR="00D05021" w:rsidSect="005F4389">
      <w:headerReference w:type="default" r:id="rId6"/>
      <w:footerReference w:type="default" r:id="rId7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1BA46B" w14:textId="77777777" w:rsidR="00BD1620" w:rsidRDefault="00BD1620" w:rsidP="005F4389">
      <w:pPr>
        <w:spacing w:after="0" w:line="240" w:lineRule="auto"/>
      </w:pPr>
      <w:r>
        <w:separator/>
      </w:r>
    </w:p>
  </w:endnote>
  <w:endnote w:type="continuationSeparator" w:id="0">
    <w:p w14:paraId="34249152" w14:textId="77777777" w:rsidR="00BD1620" w:rsidRDefault="00BD1620" w:rsidP="005F43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Grilledutablea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997"/>
      <w:gridCol w:w="6997"/>
    </w:tblGrid>
    <w:tr w:rsidR="005F4389" w:rsidRPr="005F4389" w14:paraId="4162782C" w14:textId="77777777" w:rsidTr="005F4389">
      <w:tc>
        <w:tcPr>
          <w:tcW w:w="6997" w:type="dxa"/>
          <w:vAlign w:val="center"/>
        </w:tcPr>
        <w:p w14:paraId="4B443C7F" w14:textId="77777777" w:rsidR="005F4389" w:rsidRPr="005F4389" w:rsidRDefault="005F4389" w:rsidP="005F4389">
          <w:pPr>
            <w:pStyle w:val="Pieddepage"/>
            <w:rPr>
              <w:sz w:val="16"/>
              <w:szCs w:val="16"/>
              <w:lang w:val="en-GB"/>
            </w:rPr>
          </w:pPr>
          <w:r w:rsidRPr="005F4389">
            <w:rPr>
              <w:sz w:val="16"/>
              <w:szCs w:val="16"/>
              <w:lang w:val="en-GB"/>
            </w:rPr>
            <w:t>This project has been funded with support from the European</w:t>
          </w:r>
        </w:p>
        <w:p w14:paraId="13D1AAD5" w14:textId="77777777" w:rsidR="005F4389" w:rsidRPr="005F4389" w:rsidRDefault="005F4389" w:rsidP="005F4389">
          <w:pPr>
            <w:pStyle w:val="Pieddepage"/>
            <w:rPr>
              <w:sz w:val="16"/>
              <w:szCs w:val="16"/>
              <w:lang w:val="en-GB"/>
            </w:rPr>
          </w:pPr>
          <w:r w:rsidRPr="005F4389">
            <w:rPr>
              <w:sz w:val="16"/>
              <w:szCs w:val="16"/>
              <w:lang w:val="en-GB"/>
            </w:rPr>
            <w:t>Commission. This document and its contents reflect the views only of</w:t>
          </w:r>
        </w:p>
        <w:p w14:paraId="6D9366EC" w14:textId="77777777" w:rsidR="005F4389" w:rsidRPr="005F4389" w:rsidRDefault="005F4389" w:rsidP="005F4389">
          <w:pPr>
            <w:pStyle w:val="Pieddepage"/>
            <w:rPr>
              <w:sz w:val="16"/>
              <w:szCs w:val="16"/>
              <w:lang w:val="en-GB"/>
            </w:rPr>
          </w:pPr>
          <w:r w:rsidRPr="005F4389">
            <w:rPr>
              <w:sz w:val="16"/>
              <w:szCs w:val="16"/>
              <w:lang w:val="en-GB"/>
            </w:rPr>
            <w:t>the authors, and the Commission cannot be held responsible for any</w:t>
          </w:r>
        </w:p>
        <w:p w14:paraId="4AE058C1" w14:textId="77777777" w:rsidR="005F4389" w:rsidRPr="005F4389" w:rsidRDefault="005F4389" w:rsidP="005F4389">
          <w:pPr>
            <w:pStyle w:val="Pieddepage"/>
            <w:rPr>
              <w:lang w:val="en-GB"/>
            </w:rPr>
          </w:pPr>
          <w:r w:rsidRPr="005F4389">
            <w:rPr>
              <w:sz w:val="16"/>
              <w:szCs w:val="16"/>
              <w:lang w:val="en-GB"/>
            </w:rPr>
            <w:t>use which may be made of the information contained therein.</w:t>
          </w:r>
        </w:p>
      </w:tc>
      <w:tc>
        <w:tcPr>
          <w:tcW w:w="6997" w:type="dxa"/>
          <w:vAlign w:val="center"/>
        </w:tcPr>
        <w:p w14:paraId="1BB9C90B" w14:textId="77777777" w:rsidR="005F4389" w:rsidRPr="005F4389" w:rsidRDefault="005F4389" w:rsidP="005F4389">
          <w:pPr>
            <w:pStyle w:val="Pieddepage"/>
            <w:jc w:val="right"/>
            <w:rPr>
              <w:lang w:val="en-GB"/>
            </w:rPr>
          </w:pPr>
          <w:r>
            <w:rPr>
              <w:noProof/>
            </w:rPr>
            <w:drawing>
              <wp:inline distT="0" distB="0" distL="0" distR="0" wp14:anchorId="64E0C6C8" wp14:editId="1E36C8BD">
                <wp:extent cx="1263202" cy="360000"/>
                <wp:effectExtent l="0" t="0" r="0" b="0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3202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9A90D44" w14:textId="77777777" w:rsidR="005F4389" w:rsidRPr="005F4389" w:rsidRDefault="005F4389">
    <w:pPr>
      <w:pStyle w:val="Pieddepage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DB26C7" w14:textId="77777777" w:rsidR="00BD1620" w:rsidRDefault="00BD1620" w:rsidP="005F4389">
      <w:pPr>
        <w:spacing w:after="0" w:line="240" w:lineRule="auto"/>
      </w:pPr>
      <w:r>
        <w:separator/>
      </w:r>
    </w:p>
  </w:footnote>
  <w:footnote w:type="continuationSeparator" w:id="0">
    <w:p w14:paraId="615CBF88" w14:textId="77777777" w:rsidR="00BD1620" w:rsidRDefault="00BD1620" w:rsidP="005F43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80758" w14:textId="77777777" w:rsidR="005F4389" w:rsidRDefault="005F4389" w:rsidP="005F4389">
    <w:pPr>
      <w:pStyle w:val="En-tte"/>
      <w:jc w:val="right"/>
    </w:pPr>
    <w:r>
      <w:rPr>
        <w:noProof/>
      </w:rPr>
      <w:drawing>
        <wp:inline distT="0" distB="0" distL="0" distR="0" wp14:anchorId="5AC6AE0C" wp14:editId="130FEC16">
          <wp:extent cx="1080000" cy="1080000"/>
          <wp:effectExtent l="0" t="0" r="6350" b="635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jAzN7G0NDA1MzJS0lEKTi0uzszPAykwrAUABxWOtSwAAAA="/>
  </w:docVars>
  <w:rsids>
    <w:rsidRoot w:val="005F4389"/>
    <w:rsid w:val="00061E53"/>
    <w:rsid w:val="003631AD"/>
    <w:rsid w:val="005F4389"/>
    <w:rsid w:val="009B0D35"/>
    <w:rsid w:val="009D71C2"/>
    <w:rsid w:val="00A07BAD"/>
    <w:rsid w:val="00A23566"/>
    <w:rsid w:val="00BD1620"/>
    <w:rsid w:val="00C12DF6"/>
    <w:rsid w:val="00D05021"/>
    <w:rsid w:val="00E16777"/>
    <w:rsid w:val="00EE01A0"/>
    <w:rsid w:val="00F76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F1F38F"/>
  <w15:chartTrackingRefBased/>
  <w15:docId w15:val="{8FFBB674-84F8-4FBC-9D5E-B99E9196A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5F43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F4389"/>
  </w:style>
  <w:style w:type="paragraph" w:styleId="Pieddepage">
    <w:name w:val="footer"/>
    <w:basedOn w:val="Normal"/>
    <w:link w:val="PieddepageCar"/>
    <w:uiPriority w:val="99"/>
    <w:unhideWhenUsed/>
    <w:rsid w:val="005F43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F4389"/>
  </w:style>
  <w:style w:type="table" w:styleId="Grilledutableau">
    <w:name w:val="Table Grid"/>
    <w:basedOn w:val="TableauNormal"/>
    <w:uiPriority w:val="39"/>
    <w:rsid w:val="005F4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72</Characters>
  <Application>Microsoft Office Word</Application>
  <DocSecurity>0</DocSecurity>
  <Lines>1</Lines>
  <Paragraphs>1</Paragraphs>
  <ScaleCrop>false</ScaleCrop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ía</dc:creator>
  <cp:keywords/>
  <dc:description/>
  <cp:lastModifiedBy>Séverine Raphiou</cp:lastModifiedBy>
  <cp:revision>10</cp:revision>
  <dcterms:created xsi:type="dcterms:W3CDTF">2020-12-17T14:25:00Z</dcterms:created>
  <dcterms:modified xsi:type="dcterms:W3CDTF">2021-03-19T09:46:00Z</dcterms:modified>
</cp:coreProperties>
</file>